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p>
      <w:pPr>
        <w:pStyle w:val="FirstParagraph"/>
      </w:pPr>
      <w:r>
        <w:t xml:space="preserve">Your Name</w:t>
      </w:r>
      <w:r>
        <w:br/>
      </w:r>
      <w:r>
        <w:t xml:space="preserve">123 Green Street</w:t>
      </w:r>
      <w:r>
        <w:br/>
      </w:r>
      <w:r>
        <w:t xml:space="preserve">San Francisco, CA 94107</w:t>
      </w:r>
      <w:r>
        <w:br/>
      </w:r>
      <w:r>
        <w:t xml:space="preserve">(555) 123-4567</w:t>
      </w:r>
      <w:r>
        <w:br/>
      </w:r>
      <w:r>
        <w:t xml:space="preserve">your.email@example.com</w:t>
      </w:r>
    </w:p>
    <w:p>
      <w:pPr>
        <w:pStyle w:val="BodyText"/>
      </w:pPr>
      <w:r>
        <w:t xml:space="preserve">Date: October 26, 2023</w:t>
      </w:r>
    </w:p>
    <w:p>
      <w:pPr>
        <w:pStyle w:val="BodyText"/>
      </w:pPr>
      <w:r>
        <w:t xml:space="preserve">Hiring Manager</w:t>
      </w:r>
      <w:r>
        <w:br/>
      </w:r>
      <w:r>
        <w:t xml:space="preserve">San Francisco Urban Ecology Initiative (SFEI)</w:t>
      </w:r>
      <w:r>
        <w:br/>
      </w:r>
      <w:r>
        <w:t xml:space="preserve">450 Golden Gate Avenue, Suite 800</w:t>
      </w:r>
      <w:r>
        <w:br/>
      </w:r>
      <w:r>
        <w:t xml:space="preserve">San Francisco, CA 94102</w:t>
      </w:r>
    </w:p>
    <w:bookmarkStart w:id="20" w:name="X4e4142be95ca9112bafbe66944e034e4dda6862"/>
    <w:p>
      <w:pPr>
        <w:pStyle w:val="Heading1"/>
      </w:pPr>
      <w:r>
        <w:t xml:space="preserve">Internship Application Letter for Biologist Position</w:t>
      </w:r>
    </w:p>
    <w:p>
      <w:pPr>
        <w:pStyle w:val="FirstParagraph"/>
      </w:pPr>
      <w:r>
        <w:t xml:space="preserve">Dear Hiring Manager,</w:t>
      </w:r>
    </w:p>
    <w:p>
      <w:pPr>
        <w:pStyle w:val="BodyText"/>
      </w:pPr>
      <w:r>
        <w:t xml:space="preserve">It is with profound enthusiasm and a deeply rooted passion for ecological conservation that I submit my application for the Biologist Internship position at the San Francisco Urban Ecology Initiative (SFEI), as advertised on your organization’s website. As a dedicated biology student at the University of California, Berkeley, with extensive fieldwork experience within the biodiverse ecosystems of United States San Francisco, I am confident that my academic foundation and hands-on environmental stewardship align seamlessly with SFEI’s mission to protect and restore urban natural habitats. This opportunity represents not merely an academic extension but a pivotal step toward contributing meaningfully to the future of biodiversity in one of the world’s most ecologically dynamic cities.</w:t>
      </w:r>
    </w:p>
    <w:p>
      <w:pPr>
        <w:pStyle w:val="BodyText"/>
      </w:pPr>
      <w:r>
        <w:t xml:space="preserve">My academic journey has been meticulously structured around practical application in environmental science, with coursework directly relevant to San Francisco’s unique ecological challenges. I have completed advanced studies in Coastal Ecology, Urban Biodiversity, and Conservation Genetics, culminating in a senior thesis titled “Assessing Microhabitat Diversity Among Endangered Species in the Golden Gate National Recreation Area.” This project required rigorous fieldwork across multiple sites within United States San Francisco—including Crissy Field Marsh and the Presidio—where I deployed remote sensing technology to map microhabitats and analyzed soil samples for nutrient composition. My findings were presented at the 2023 California Society of Naturalists Symposium, where they were recognized for their potential to inform adaptive management strategies in urban conservation. This work underscored my ability to translate classroom theory into actionable field data, a skill I am eager to apply at SFEI.</w:t>
      </w:r>
    </w:p>
    <w:p>
      <w:pPr>
        <w:pStyle w:val="BodyText"/>
      </w:pPr>
      <w:r>
        <w:t xml:space="preserve">Beyond academic rigor, my internship experience at the Marin Headlands Ecological Research Station provided me with specialized technical skills directly transferable to your team’s operations. There, I assisted lead researchers in conducting bird banding surveys for migratory species along the Pacific Flyway and maintained detailed GIS databases tracking invasive plant encroachment. I became proficient in using field equipment such as mist nets, GPS units, and spectrophotometers for water quality analysis—a technical foundation that will allow me to immediately contribute to SFEI’s ongoing projects assessing wetland health in the Bay Area. Crucially, my time working with community stakeholders on the Marin-SF border strengthened my ability to communicate complex ecological concepts to non-scientists—vital for collaborative conservation efforts within United States San Francisco’s diverse urban landscape.</w:t>
      </w:r>
    </w:p>
    <w:p>
      <w:pPr>
        <w:pStyle w:val="BodyText"/>
      </w:pPr>
      <w:r>
        <w:t xml:space="preserve">What excites me most about SFEI is your groundbreaking work on the “Urban Green Corridors” initiative, which aims to connect fragmented habitats across San Francisco through strategic native plant restoration. Having volunteered with the SF Parks Alliance last summer to restore native wildflower meadows at Dolores Park, I witnessed firsthand how community-driven ecological projects foster both environmental resilience and social cohesion. This aligns perfectly with my belief that effective conservation must integrate scientific excellence with inclusive public engagement—a principle deeply embedded in SFEI’s methodology. I am particularly inspired by your recent publication on using CRISPR-based genetic tools to enhance native oyster populations in the San Francisco Bay, as it exemplifies the innovative spirit I hope to embrace during my internship.</w:t>
      </w:r>
    </w:p>
    <w:p>
      <w:pPr>
        <w:pStyle w:val="BodyText"/>
      </w:pPr>
      <w:r>
        <w:t xml:space="preserve">San Francisco has always been more than a geographical location for me—it is a living laboratory of ecological complexity. Growing up near Ocean Beach, I observed firsthand how climate change impacts coastal ecosystems through increasing erosion and shifting marine species patterns. This personal connection drives my commitment to the United States San Francisco’s environmental future. My familiarity with local flora and fauna—from studying the rare Franciscan manzanita in its remaining groves to tracking sea otter movements via citizen science platforms—has instilled in me a nuanced understanding of this city’s ecological heartbeat. I understand that conservation here requires addressing intersecting challenges: urban development pressures, climate adaptation, and environmental justice. At SFEI, I am eager to learn how your team navigates these complexities through data-driven policy advocacy and grassroots partnerships.</w:t>
      </w:r>
    </w:p>
    <w:p>
      <w:pPr>
        <w:pStyle w:val="BodyText"/>
      </w:pPr>
      <w:r>
        <w:t xml:space="preserve">Moreover, my proficiency in R programming for ecological modeling and my certification in the California Department of Fish and Wildlife’s “Urban Wildlife Monitoring Protocol” position me to support your analytics team with immediate value. I have also developed strong collaborative skills through leading a campus-wide campaign to establish pollinator-friendly gardens at UC Berkeley, which required coordinating with faculty, students, and municipal landscape architects—a testament to my ability to thrive in SFEI’s interdisciplinary environment. I am committed to adhering strictly to all safety protocols and ethical guidelines for fieldwork in the United States San Francisco region, having completed OSHA training and a specialized course on handling protected species under California law.</w:t>
      </w:r>
    </w:p>
    <w:p>
      <w:pPr>
        <w:pStyle w:val="BodyText"/>
      </w:pPr>
      <w:r>
        <w:t xml:space="preserve">The Biologist Internship at SFEI represents a transformative opportunity where academic knowledge meets real-world impact. I am particularly eager to contribute to your 2024 project mapping the distribution of invasive Argentine ants in urban parks—a critical step toward protecting native honeybee populations vital to our local food systems. My goal is not merely to learn from SFEI’s esteemed scientists but to actively participate in generating solutions that will make San Francisco a model for urban conservation globally. Having researched your team’s work on integrating traditional ecological knowledge with modern science, I am confident that my background in ethnobotany (gained through partnerships with Ohlone elders) would add unique perspective to your projects.</w:t>
      </w:r>
    </w:p>
    <w:p>
      <w:pPr>
        <w:pStyle w:val="BodyText"/>
      </w:pPr>
      <w:r>
        <w:t xml:space="preserve">Thank you for considering my application for the Internship Application Letter position as a Biologist. I have attached my resume, academic transcripts, and two letters of recommendation from faculty who have observed my dedication to ecological service in United States San Francisco. I welcome the opportunity to discuss how my skills in field ecology, data analysis, and community engagement can support SFEI’s vision during an interview at your convenience.</w:t>
      </w:r>
    </w:p>
    <w:p>
      <w:pPr>
        <w:pStyle w:val="BodyText"/>
      </w:pPr>
      <w:r>
        <w:t xml:space="preserve">With sincere gratitude for your time and consideration,</w:t>
      </w:r>
    </w:p>
    <w:p>
      <w:pPr>
        <w:pStyle w:val="BodyText"/>
      </w:pPr>
      <w:r>
        <w:t xml:space="preserve">Sincerely,</w:t>
      </w:r>
      <w:r>
        <w:br/>
      </w:r>
      <w:r>
        <w:t xml:space="preserve">Maya Chen</w:t>
      </w:r>
    </w:p>
    <w:p>
      <w:pPr>
        <w:pStyle w:val="BodyText"/>
      </w:pPr>
      <w:r>
        <w:t xml:space="preserve">Enclosures: Resume, Academic Transcripts, Letters of Recommendation</w:t>
      </w:r>
      <w:r>
        <w:br/>
      </w:r>
      <w:r>
        <w:t xml:space="preserve">Portfolio: mayachen-ecology.com/sfei-internship (optional link for digital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23T09:50:48Z</dcterms:created>
  <dcterms:modified xsi:type="dcterms:W3CDTF">2026-07-23T09:50:48Z</dcterms:modified>
</cp:coreProperties>
</file>

<file path=docProps/custom.xml><?xml version="1.0" encoding="utf-8"?>
<Properties xmlns="http://schemas.openxmlformats.org/officeDocument/2006/custom-properties" xmlns:vt="http://schemas.openxmlformats.org/officeDocument/2006/docPropsVTypes"/>
</file>